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8DB9AA" w14:textId="77777777" w:rsidR="008C3D89" w:rsidRPr="00F9742A" w:rsidRDefault="008C3D89" w:rsidP="008B0C57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F9742A">
        <w:rPr>
          <w:rFonts w:ascii="Times New Roman" w:hAnsi="Times New Roman" w:cs="Times New Roman"/>
          <w:b/>
          <w:bCs/>
          <w:lang w:val="en-GB"/>
        </w:rPr>
        <w:t>DECLARATION OF COMPLIANCE WITH THE COMPETENCIES</w:t>
      </w:r>
    </w:p>
    <w:p w14:paraId="28EB47AA" w14:textId="241888AC" w:rsidR="008C3D89" w:rsidRPr="00F9742A" w:rsidRDefault="008C3D89" w:rsidP="008B0C57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F9742A">
        <w:rPr>
          <w:rFonts w:ascii="Times New Roman" w:hAnsi="Times New Roman" w:cs="Times New Roman"/>
          <w:b/>
          <w:bCs/>
          <w:lang w:val="en-GB"/>
        </w:rPr>
        <w:t xml:space="preserve">OF AN ESTABLISHED RESEARCHER </w:t>
      </w:r>
    </w:p>
    <w:p w14:paraId="5064BB95" w14:textId="77777777" w:rsidR="008C3D89" w:rsidRPr="00F9742A" w:rsidRDefault="008C3D89" w:rsidP="008B0C57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</w:p>
    <w:p w14:paraId="2FFE5C97" w14:textId="77777777" w:rsidR="008C3D89" w:rsidRPr="00F9742A" w:rsidRDefault="008C3D89" w:rsidP="008B0C57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1"/>
        <w:gridCol w:w="5097"/>
      </w:tblGrid>
      <w:tr w:rsidR="008C3D89" w:rsidRPr="00F9742A" w14:paraId="79F25797" w14:textId="77777777" w:rsidTr="008C3D89">
        <w:tc>
          <w:tcPr>
            <w:tcW w:w="4531" w:type="dxa"/>
          </w:tcPr>
          <w:p w14:paraId="5AEC9C60" w14:textId="3F7587BF" w:rsidR="008C3D89" w:rsidRPr="00F9742A" w:rsidRDefault="008C3D89" w:rsidP="008C3D89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F9742A">
              <w:rPr>
                <w:rFonts w:ascii="Times New Roman" w:eastAsia="Times New Roman" w:hAnsi="Times New Roman" w:cs="Times New Roman"/>
                <w:b/>
                <w:lang w:val="en-GB"/>
              </w:rPr>
              <w:t>Candidate for the position</w:t>
            </w:r>
          </w:p>
        </w:tc>
        <w:tc>
          <w:tcPr>
            <w:tcW w:w="5097" w:type="dxa"/>
          </w:tcPr>
          <w:p w14:paraId="423803B0" w14:textId="745AB12F" w:rsidR="008C3D89" w:rsidRPr="00F9742A" w:rsidRDefault="008C3D89" w:rsidP="009B23DF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lang w:val="en-GB"/>
              </w:rPr>
              <w:t>[name, surname]</w:t>
            </w:r>
          </w:p>
        </w:tc>
      </w:tr>
      <w:tr w:rsidR="008C3D89" w:rsidRPr="00F9742A" w14:paraId="1B2CA9D0" w14:textId="77777777" w:rsidTr="008C3D89">
        <w:tc>
          <w:tcPr>
            <w:tcW w:w="4531" w:type="dxa"/>
          </w:tcPr>
          <w:p w14:paraId="61174832" w14:textId="22812D28" w:rsidR="008C3D89" w:rsidRPr="00F9742A" w:rsidRDefault="008C3D89" w:rsidP="009B23DF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F9742A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Faculty and the Department/Academy/Centre  </w:t>
            </w:r>
          </w:p>
        </w:tc>
        <w:tc>
          <w:tcPr>
            <w:tcW w:w="5097" w:type="dxa"/>
          </w:tcPr>
          <w:p w14:paraId="5539883F" w14:textId="6A9B0FA2" w:rsidR="008C3D89" w:rsidRPr="00F9742A" w:rsidRDefault="008C3D89" w:rsidP="009B23DF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lang w:val="en-GB"/>
              </w:rPr>
              <w:t>[please indicate the department the position is applied for]</w:t>
            </w:r>
          </w:p>
        </w:tc>
      </w:tr>
      <w:tr w:rsidR="008C3D89" w:rsidRPr="00F9742A" w14:paraId="4882C11B" w14:textId="77777777" w:rsidTr="008C3D89">
        <w:tc>
          <w:tcPr>
            <w:tcW w:w="4531" w:type="dxa"/>
          </w:tcPr>
          <w:p w14:paraId="1B7B4AA2" w14:textId="37D97D93" w:rsidR="008C3D89" w:rsidRPr="00F9742A" w:rsidRDefault="008C3D89" w:rsidP="009B23DF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F9742A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Title of the position </w:t>
            </w:r>
          </w:p>
        </w:tc>
        <w:tc>
          <w:tcPr>
            <w:tcW w:w="5097" w:type="dxa"/>
          </w:tcPr>
          <w:p w14:paraId="63EAF9EC" w14:textId="6B599F95" w:rsidR="008C3D89" w:rsidRPr="00F9742A" w:rsidRDefault="005D360B" w:rsidP="004431FA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F9742A">
              <w:rPr>
                <w:rFonts w:ascii="Times New Roman" w:eastAsia="Times New Roman" w:hAnsi="Times New Roman" w:cs="Times New Roman"/>
                <w:lang w:val="en-GB"/>
              </w:rPr>
              <w:t xml:space="preserve">An established researcher, Doctorate degree (PhD)/(Doctor of Arts) holder who has established a significant level of </w:t>
            </w:r>
            <w:r w:rsidR="000F3F10" w:rsidRPr="00F9742A">
              <w:rPr>
                <w:rFonts w:ascii="Times New Roman" w:eastAsia="Times New Roman" w:hAnsi="Times New Roman" w:cs="Times New Roman"/>
                <w:lang w:val="en-GB"/>
              </w:rPr>
              <w:t xml:space="preserve">independence </w:t>
            </w:r>
            <w:r w:rsidR="00132F66">
              <w:rPr>
                <w:rFonts w:ascii="Times New Roman" w:eastAsia="Times New Roman" w:hAnsi="Times New Roman" w:cs="Times New Roman"/>
                <w:lang w:val="en-GB"/>
              </w:rPr>
              <w:t>in</w:t>
            </w:r>
            <w:r w:rsidR="000F3F10" w:rsidRPr="00F9742A">
              <w:rPr>
                <w:rFonts w:ascii="Times New Roman" w:eastAsia="Times New Roman" w:hAnsi="Times New Roman" w:cs="Times New Roman"/>
                <w:lang w:val="en-GB"/>
              </w:rPr>
              <w:t xml:space="preserve"> scientific/art performance, </w:t>
            </w:r>
            <w:r w:rsidRPr="00F9742A">
              <w:rPr>
                <w:rFonts w:ascii="Times New Roman" w:eastAsia="Times New Roman" w:hAnsi="Times New Roman" w:cs="Times New Roman"/>
                <w:lang w:val="en-GB"/>
              </w:rPr>
              <w:t xml:space="preserve">applying for the position of </w:t>
            </w:r>
            <w:r w:rsidRPr="00F9742A">
              <w:rPr>
                <w:rFonts w:ascii="Times New Roman" w:eastAsia="Times New Roman" w:hAnsi="Times New Roman" w:cs="Times New Roman"/>
                <w:b/>
                <w:bCs/>
                <w:lang w:val="en-GB"/>
              </w:rPr>
              <w:t>Associate Professor</w:t>
            </w:r>
            <w:r w:rsidRPr="00F9742A">
              <w:rPr>
                <w:rFonts w:ascii="Times New Roman" w:eastAsia="Times New Roman" w:hAnsi="Times New Roman" w:cs="Times New Roman"/>
                <w:lang w:val="en-GB"/>
              </w:rPr>
              <w:t xml:space="preserve"> </w:t>
            </w:r>
          </w:p>
        </w:tc>
      </w:tr>
    </w:tbl>
    <w:p w14:paraId="5B36F1A3" w14:textId="77777777" w:rsidR="008C3D89" w:rsidRPr="00F9742A" w:rsidRDefault="008C3D89" w:rsidP="008C3D89">
      <w:pPr>
        <w:spacing w:after="0" w:line="240" w:lineRule="auto"/>
        <w:ind w:firstLine="851"/>
        <w:rPr>
          <w:rFonts w:ascii="Times New Roman" w:eastAsia="Times New Roman" w:hAnsi="Times New Roman" w:cs="Times New Roman"/>
          <w:b/>
          <w:color w:val="000000"/>
          <w:lang w:val="en-GB" w:eastAsia="zh-CN"/>
        </w:rPr>
      </w:pPr>
    </w:p>
    <w:p w14:paraId="65E0E955" w14:textId="5B2B4427" w:rsidR="008C3D89" w:rsidRPr="00F9742A" w:rsidRDefault="004431FA" w:rsidP="008C3D8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lang w:val="en-GB" w:eastAsia="zh-CN"/>
        </w:rPr>
      </w:pPr>
      <w:r w:rsidRPr="00F9742A">
        <w:rPr>
          <w:rFonts w:ascii="Times New Roman" w:eastAsia="Times New Roman" w:hAnsi="Times New Roman" w:cs="Times New Roman"/>
          <w:b/>
          <w:color w:val="000000"/>
          <w:lang w:val="en-GB" w:eastAsia="zh-CN"/>
        </w:rPr>
        <w:t xml:space="preserve">MANDATORY </w:t>
      </w:r>
      <w:r w:rsidR="000F3F10" w:rsidRPr="00F9742A">
        <w:rPr>
          <w:rFonts w:ascii="Times New Roman" w:eastAsia="Times New Roman" w:hAnsi="Times New Roman" w:cs="Times New Roman"/>
          <w:b/>
          <w:color w:val="000000"/>
          <w:lang w:val="en-GB" w:eastAsia="zh-CN"/>
        </w:rPr>
        <w:t>COMPETENCIES</w:t>
      </w:r>
    </w:p>
    <w:tbl>
      <w:tblPr>
        <w:tblStyle w:val="Lentelstinklelis"/>
        <w:tblW w:w="9625" w:type="dxa"/>
        <w:tblLook w:val="04A0" w:firstRow="1" w:lastRow="0" w:firstColumn="1" w:lastColumn="0" w:noHBand="0" w:noVBand="1"/>
      </w:tblPr>
      <w:tblGrid>
        <w:gridCol w:w="4508"/>
        <w:gridCol w:w="5117"/>
      </w:tblGrid>
      <w:tr w:rsidR="008C3D89" w:rsidRPr="00F9742A" w14:paraId="2278DAD1" w14:textId="77777777" w:rsidTr="009B23DF">
        <w:tc>
          <w:tcPr>
            <w:tcW w:w="9625" w:type="dxa"/>
            <w:gridSpan w:val="2"/>
          </w:tcPr>
          <w:p w14:paraId="00644A09" w14:textId="5F93629F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>1</w:t>
            </w:r>
            <w:r w:rsidR="004431FA" w:rsidRPr="00F9742A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>.</w:t>
            </w:r>
            <w:r w:rsidR="004431FA" w:rsidRPr="00F9742A">
              <w:rPr>
                <w:rFonts w:ascii="Times New Roman" w:hAnsi="Times New Roman" w:cs="Times New Roman"/>
                <w:b/>
                <w:color w:val="000000"/>
                <w:lang w:val="en-GB" w:eastAsia="zh-CN"/>
              </w:rPr>
              <w:t xml:space="preserve"> Carrying out R&amp;D activities</w:t>
            </w:r>
          </w:p>
        </w:tc>
      </w:tr>
      <w:tr w:rsidR="008C3D89" w:rsidRPr="00F9742A" w14:paraId="4D58AE90" w14:textId="77777777" w:rsidTr="008C3D89">
        <w:tc>
          <w:tcPr>
            <w:tcW w:w="4508" w:type="dxa"/>
          </w:tcPr>
          <w:p w14:paraId="116F4977" w14:textId="0039EE18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1.1. 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>I am able to contribute to the development of research</w:t>
            </w:r>
            <w:r w:rsidR="00C06A2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>topics</w:t>
            </w:r>
            <w:r w:rsidR="00C06A26">
              <w:rPr>
                <w:rFonts w:ascii="Times New Roman" w:hAnsi="Times New Roman" w:cs="Times New Roman"/>
                <w:lang w:val="en-GB"/>
              </w:rPr>
              <w:t xml:space="preserve">, </w:t>
            </w:r>
            <w:r w:rsidR="00C06A26" w:rsidRPr="00C06A26">
              <w:rPr>
                <w:rFonts w:ascii="Times New Roman" w:hAnsi="Times New Roman" w:cs="Times New Roman"/>
                <w:lang w:val="en-GB"/>
              </w:rPr>
              <w:t>experimental development (R&amp;D) and(or) art activities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 xml:space="preserve"> at national and(or) international level through personal scientific results</w:t>
            </w:r>
            <w:r w:rsidR="00587F2A">
              <w:rPr>
                <w:rFonts w:ascii="Times New Roman" w:hAnsi="Times New Roman" w:cs="Times New Roman"/>
                <w:lang w:val="en-GB"/>
              </w:rPr>
              <w:t>;</w:t>
            </w:r>
            <w:r w:rsidR="0040133B" w:rsidRPr="00F9742A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 </w:t>
            </w:r>
          </w:p>
        </w:tc>
        <w:tc>
          <w:tcPr>
            <w:tcW w:w="5117" w:type="dxa"/>
          </w:tcPr>
          <w:p w14:paraId="75620B4E" w14:textId="1AF9C0D2" w:rsidR="008C3D89" w:rsidRPr="00F9742A" w:rsidRDefault="00F3757B" w:rsidP="00132F66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provide 1-3 examples of how you have contributed to the development of research</w:t>
            </w:r>
            <w:r w:rsidR="00C06A26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topics</w:t>
            </w:r>
            <w:r w:rsidR="00C06A26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, </w:t>
            </w:r>
            <w:r w:rsidR="00C06A26" w:rsidRPr="00C06A26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experimental development (R&amp;D) and(or) art activities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at </w:t>
            </w:r>
            <w:r w:rsidR="00132F66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the 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national and(or) international level</w:t>
            </w:r>
          </w:p>
        </w:tc>
      </w:tr>
      <w:tr w:rsidR="008C3D89" w:rsidRPr="00F9742A" w14:paraId="7A773A70" w14:textId="77777777" w:rsidTr="008C3D89">
        <w:tc>
          <w:tcPr>
            <w:tcW w:w="4508" w:type="dxa"/>
          </w:tcPr>
          <w:p w14:paraId="5E2DB4A2" w14:textId="070D905E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1.2.</w:t>
            </w:r>
            <w:r w:rsidRPr="00F9742A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>I am able to critically assess and(or) implement promising research topics and(or) experimental</w:t>
            </w:r>
            <w:r w:rsidR="000A1246">
              <w:rPr>
                <w:rFonts w:ascii="Times New Roman" w:hAnsi="Times New Roman" w:cs="Times New Roman"/>
                <w:lang w:val="en-GB"/>
              </w:rPr>
              <w:t xml:space="preserve"> or art activities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 xml:space="preserve"> development opportunities</w:t>
            </w:r>
            <w:r w:rsidR="00587F2A">
              <w:rPr>
                <w:rFonts w:ascii="Times New Roman" w:hAnsi="Times New Roman" w:cs="Times New Roman"/>
                <w:lang w:val="en-GB"/>
              </w:rPr>
              <w:t>;</w:t>
            </w:r>
            <w:r w:rsidR="0040133B" w:rsidRPr="00F9742A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 </w:t>
            </w:r>
          </w:p>
        </w:tc>
        <w:tc>
          <w:tcPr>
            <w:tcW w:w="5117" w:type="dxa"/>
          </w:tcPr>
          <w:p w14:paraId="1A77A164" w14:textId="12581674" w:rsidR="008C3D89" w:rsidRPr="00F9742A" w:rsidRDefault="00F3757B" w:rsidP="00F3757B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provide 1-3 examples of promising research topics and(or) R&amp;D</w:t>
            </w:r>
            <w:r w:rsidR="00C06A26" w:rsidRPr="00C06A2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C06A26" w:rsidRPr="00C06A26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and(or) art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activities implemented or equivalent cases</w:t>
            </w:r>
          </w:p>
        </w:tc>
      </w:tr>
      <w:tr w:rsidR="008C3D89" w:rsidRPr="00F9742A" w14:paraId="438D1087" w14:textId="77777777" w:rsidTr="008C3D89">
        <w:tc>
          <w:tcPr>
            <w:tcW w:w="4508" w:type="dxa"/>
          </w:tcPr>
          <w:p w14:paraId="4B09D4F8" w14:textId="655A8894" w:rsidR="008C3D89" w:rsidRPr="00F9742A" w:rsidRDefault="008C3D89" w:rsidP="0040133B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lang w:val="en-GB" w:eastAsia="zh-CN"/>
              </w:rPr>
              <w:t>1.3.</w:t>
            </w:r>
            <w:r w:rsidRPr="00F9742A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>I have an academic reputation based on nationally or internationally recognised research</w:t>
            </w:r>
            <w:r w:rsidR="00953864">
              <w:rPr>
                <w:rFonts w:ascii="Times New Roman" w:hAnsi="Times New Roman" w:cs="Times New Roman"/>
                <w:lang w:val="en-GB"/>
              </w:rPr>
              <w:t>,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953864" w:rsidRPr="00953864">
              <w:rPr>
                <w:rFonts w:ascii="Times New Roman" w:hAnsi="Times New Roman" w:cs="Times New Roman"/>
                <w:lang w:val="en-GB"/>
              </w:rPr>
              <w:t xml:space="preserve">experimental development (R&amp;D) and(or) art activities 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>results in my research topic(s)</w:t>
            </w:r>
            <w:r w:rsidR="00587F2A">
              <w:rPr>
                <w:rFonts w:ascii="Times New Roman" w:hAnsi="Times New Roman" w:cs="Times New Roman"/>
                <w:lang w:val="en-GB"/>
              </w:rPr>
              <w:t>;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  <w:tc>
          <w:tcPr>
            <w:tcW w:w="5117" w:type="dxa"/>
          </w:tcPr>
          <w:p w14:paraId="533C18B7" w14:textId="57AFBB83" w:rsidR="008C3D89" w:rsidRPr="00F9742A" w:rsidRDefault="00F3757B" w:rsidP="00F3757B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Please provide 1-3 examples of personal research results recognised and(or) evaluated at </w:t>
            </w:r>
            <w:r w:rsidR="00132F66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the 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national or international level </w:t>
            </w:r>
          </w:p>
        </w:tc>
      </w:tr>
      <w:tr w:rsidR="008C3D89" w:rsidRPr="00F9742A" w14:paraId="65A46479" w14:textId="77777777" w:rsidTr="008C3D89">
        <w:tc>
          <w:tcPr>
            <w:tcW w:w="4508" w:type="dxa"/>
          </w:tcPr>
          <w:p w14:paraId="15BFE20A" w14:textId="7DCCDCD3" w:rsidR="0040133B" w:rsidRPr="00F9742A" w:rsidRDefault="008C3D89" w:rsidP="0040133B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1.4</w:t>
            </w:r>
            <w:r w:rsidRPr="00F9742A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. 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>I am able to assess the impact and potential applications of my research</w:t>
            </w:r>
            <w:r w:rsidR="00BF41AE">
              <w:rPr>
                <w:rFonts w:ascii="Times New Roman" w:hAnsi="Times New Roman" w:cs="Times New Roman"/>
                <w:lang w:val="en-GB"/>
              </w:rPr>
              <w:t xml:space="preserve">, </w:t>
            </w:r>
            <w:r w:rsidR="00BF41AE" w:rsidRPr="00BF41AE">
              <w:rPr>
                <w:rFonts w:ascii="Times New Roman" w:hAnsi="Times New Roman" w:cs="Times New Roman"/>
                <w:lang w:val="en-GB"/>
              </w:rPr>
              <w:t>experimental development (R&amp;D) and(or) art activities</w:t>
            </w:r>
            <w:r w:rsidR="0040133B" w:rsidRPr="00F9742A">
              <w:rPr>
                <w:rFonts w:ascii="Times New Roman" w:hAnsi="Times New Roman" w:cs="Times New Roman"/>
                <w:lang w:val="en-GB"/>
              </w:rPr>
              <w:t xml:space="preserve"> findings in cultural, social and economic contexts</w:t>
            </w:r>
            <w:r w:rsidR="00587F2A">
              <w:rPr>
                <w:rFonts w:ascii="Times New Roman" w:hAnsi="Times New Roman" w:cs="Times New Roman"/>
                <w:lang w:val="en-GB"/>
              </w:rPr>
              <w:t>.</w:t>
            </w:r>
          </w:p>
        </w:tc>
        <w:tc>
          <w:tcPr>
            <w:tcW w:w="5117" w:type="dxa"/>
          </w:tcPr>
          <w:p w14:paraId="7D4F48AF" w14:textId="645D5E87" w:rsidR="00F3757B" w:rsidRPr="00F9742A" w:rsidRDefault="00F3757B" w:rsidP="00F3757B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provide 1-3 examples of how the results of your research</w:t>
            </w:r>
            <w:r w:rsidR="00BF41AE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, </w:t>
            </w:r>
            <w:r w:rsidR="00BF41AE" w:rsidRPr="00BF41AE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experimental development (R&amp;D) and(or) art activities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could contribute to cultural, social or economic development</w:t>
            </w:r>
          </w:p>
        </w:tc>
      </w:tr>
      <w:tr w:rsidR="008C3D89" w:rsidRPr="00F9742A" w14:paraId="5878010E" w14:textId="77777777" w:rsidTr="009B23DF">
        <w:tc>
          <w:tcPr>
            <w:tcW w:w="9625" w:type="dxa"/>
            <w:gridSpan w:val="2"/>
          </w:tcPr>
          <w:p w14:paraId="6EAF5C62" w14:textId="556EC8E2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 xml:space="preserve">2. </w:t>
            </w:r>
            <w:r w:rsidR="004431FA" w:rsidRPr="00F9742A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>Organising R&amp;D activities</w:t>
            </w:r>
          </w:p>
        </w:tc>
      </w:tr>
      <w:tr w:rsidR="008C3D89" w:rsidRPr="00F9742A" w14:paraId="3C29B205" w14:textId="77777777" w:rsidTr="008C3D89">
        <w:tc>
          <w:tcPr>
            <w:tcW w:w="4508" w:type="dxa"/>
          </w:tcPr>
          <w:p w14:paraId="0ECD4DD5" w14:textId="35688A1A" w:rsidR="008C3D89" w:rsidRPr="00F9742A" w:rsidRDefault="008C3D89" w:rsidP="00E93433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2.1.</w:t>
            </w:r>
            <w:r w:rsidRPr="00F9742A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  <w:r w:rsidR="00E93433" w:rsidRPr="00F9742A">
              <w:rPr>
                <w:rFonts w:ascii="Times New Roman" w:hAnsi="Times New Roman" w:cs="Times New Roman"/>
                <w:lang w:val="en-GB"/>
              </w:rPr>
              <w:t>I am able to develop and(or) participate in national or international research, experimental development</w:t>
            </w:r>
            <w:r w:rsidR="006C0D3F">
              <w:rPr>
                <w:rFonts w:ascii="Times New Roman" w:hAnsi="Times New Roman" w:cs="Times New Roman"/>
                <w:lang w:val="en-GB"/>
              </w:rPr>
              <w:t xml:space="preserve"> and(or) art activities</w:t>
            </w:r>
            <w:r w:rsidR="00E93433" w:rsidRPr="00F9742A">
              <w:rPr>
                <w:rFonts w:ascii="Times New Roman" w:hAnsi="Times New Roman" w:cs="Times New Roman"/>
                <w:lang w:val="en-GB"/>
              </w:rPr>
              <w:t xml:space="preserve"> and(or) innovation, science dissemination projects or lead them, and develop and(or) implement institutional programmes</w:t>
            </w:r>
          </w:p>
        </w:tc>
        <w:tc>
          <w:tcPr>
            <w:tcW w:w="5117" w:type="dxa"/>
          </w:tcPr>
          <w:p w14:paraId="161870D0" w14:textId="3BC863FF" w:rsidR="00820E18" w:rsidRPr="00F9742A" w:rsidRDefault="00820E18" w:rsidP="00820E18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provide 1-3 cases of the development of, participation in, or leadership of R&amp;D</w:t>
            </w:r>
            <w:r w:rsidR="006C0D3F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(art)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projects/ institutional programmes (title of the project/ programme, period, responsibilities) </w:t>
            </w:r>
          </w:p>
          <w:p w14:paraId="752F8C63" w14:textId="4BA68294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GB" w:eastAsia="zh-CN"/>
              </w:rPr>
            </w:pPr>
          </w:p>
        </w:tc>
      </w:tr>
      <w:tr w:rsidR="008C3D89" w:rsidRPr="00F9742A" w14:paraId="5B4E17EC" w14:textId="77777777" w:rsidTr="008C3D89">
        <w:tc>
          <w:tcPr>
            <w:tcW w:w="4508" w:type="dxa"/>
          </w:tcPr>
          <w:p w14:paraId="269F2DA1" w14:textId="03898378" w:rsidR="008C3D89" w:rsidRPr="00F9742A" w:rsidRDefault="008C3D89" w:rsidP="00E93433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>2.2.</w:t>
            </w:r>
            <w:r w:rsidRPr="00F9742A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 </w:t>
            </w:r>
            <w:r w:rsidR="00E93433" w:rsidRPr="00F9742A">
              <w:rPr>
                <w:rFonts w:ascii="Times New Roman" w:hAnsi="Times New Roman" w:cs="Times New Roman"/>
                <w:lang w:val="en-GB"/>
              </w:rPr>
              <w:t xml:space="preserve">I am able to lead a small research team or otherwise demonstrate leadership in organising research </w:t>
            </w:r>
          </w:p>
        </w:tc>
        <w:tc>
          <w:tcPr>
            <w:tcW w:w="5117" w:type="dxa"/>
          </w:tcPr>
          <w:p w14:paraId="5849779D" w14:textId="358C949E" w:rsidR="00820E18" w:rsidRPr="00F9742A" w:rsidRDefault="00820E18" w:rsidP="009B23DF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Please provide 1-3 examples of leadership in organising research in specific research group(s) </w:t>
            </w:r>
          </w:p>
          <w:p w14:paraId="43A63BBA" w14:textId="6D2E2EEA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</w:p>
        </w:tc>
      </w:tr>
      <w:tr w:rsidR="008C3D89" w:rsidRPr="00F9742A" w14:paraId="133C210C" w14:textId="77777777" w:rsidTr="008C3D89">
        <w:tc>
          <w:tcPr>
            <w:tcW w:w="4508" w:type="dxa"/>
          </w:tcPr>
          <w:p w14:paraId="5DF8B244" w14:textId="20E38AF3" w:rsidR="0040133B" w:rsidRPr="00F9742A" w:rsidRDefault="008C3D89" w:rsidP="00E93433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lang w:val="en-GB"/>
                <w14:ligatures w14:val="standardContextual"/>
              </w:rPr>
              <w:t xml:space="preserve">2.3. </w:t>
            </w:r>
            <w:r w:rsidR="00E93433" w:rsidRPr="00F9742A">
              <w:rPr>
                <w:rFonts w:ascii="Times New Roman" w:hAnsi="Times New Roman" w:cs="Times New Roman"/>
                <w:lang w:val="en-GB"/>
              </w:rPr>
              <w:t>I participate in training first-stage researchers</w:t>
            </w:r>
            <w:r w:rsidR="00E93433" w:rsidRPr="00F9742A">
              <w:rPr>
                <w:rFonts w:ascii="Times New Roman" w:eastAsia="Times New Roman" w:hAnsi="Times New Roman" w:cs="Times New Roman"/>
                <w:lang w:val="en-GB"/>
                <w14:ligatures w14:val="standardContextual"/>
              </w:rPr>
              <w:t xml:space="preserve"> </w:t>
            </w:r>
          </w:p>
        </w:tc>
        <w:tc>
          <w:tcPr>
            <w:tcW w:w="5117" w:type="dxa"/>
          </w:tcPr>
          <w:p w14:paraId="28DBCC5F" w14:textId="1FCAA5B8" w:rsidR="00305DC8" w:rsidRPr="00F9742A" w:rsidRDefault="00305DC8" w:rsidP="00305DC8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provide 1-3 examples of educational activities</w:t>
            </w:r>
          </w:p>
        </w:tc>
      </w:tr>
      <w:tr w:rsidR="008C3D89" w:rsidRPr="00F9742A" w14:paraId="32E0FACC" w14:textId="77777777" w:rsidTr="009B23DF">
        <w:tc>
          <w:tcPr>
            <w:tcW w:w="9625" w:type="dxa"/>
            <w:gridSpan w:val="2"/>
          </w:tcPr>
          <w:p w14:paraId="04CC763F" w14:textId="627F39C9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 xml:space="preserve">3. </w:t>
            </w:r>
            <w:r w:rsidR="004431FA" w:rsidRPr="00F9742A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>Disseminating R&amp;D results and anticipating their impact</w:t>
            </w:r>
          </w:p>
        </w:tc>
      </w:tr>
      <w:tr w:rsidR="008C3D89" w:rsidRPr="00F9742A" w14:paraId="1FF64AF0" w14:textId="77777777" w:rsidTr="008C3D89">
        <w:tc>
          <w:tcPr>
            <w:tcW w:w="4508" w:type="dxa"/>
          </w:tcPr>
          <w:p w14:paraId="7C022884" w14:textId="3CBC92A8" w:rsidR="008C3D89" w:rsidRPr="00F9742A" w:rsidRDefault="008C3D89" w:rsidP="00E93433">
            <w:pPr>
              <w:pStyle w:val="Default"/>
              <w:rPr>
                <w:rFonts w:eastAsia="Times New Roman"/>
                <w:sz w:val="22"/>
                <w:szCs w:val="22"/>
                <w:lang w:val="en-GB"/>
                <w14:ligatures w14:val="standardContextual"/>
              </w:rPr>
            </w:pPr>
            <w:r w:rsidRPr="00F9742A">
              <w:rPr>
                <w:rFonts w:eastAsia="Times New Roman"/>
                <w:sz w:val="22"/>
                <w:szCs w:val="22"/>
                <w:lang w:val="en-GB" w:eastAsia="zh-CN"/>
              </w:rPr>
              <w:t>3.1.</w:t>
            </w:r>
            <w:r w:rsidRPr="00F9742A">
              <w:rPr>
                <w:rFonts w:eastAsia="Times New Roman"/>
                <w:kern w:val="2"/>
                <w:sz w:val="22"/>
                <w:szCs w:val="22"/>
                <w:lang w:val="en-GB"/>
                <w14:ligatures w14:val="standardContextual"/>
              </w:rPr>
              <w:t xml:space="preserve"> </w:t>
            </w:r>
            <w:r w:rsidR="00E93433" w:rsidRPr="00F9742A">
              <w:rPr>
                <w:sz w:val="22"/>
                <w:szCs w:val="22"/>
                <w:lang w:val="en-GB"/>
              </w:rPr>
              <w:t>I am able to publish research</w:t>
            </w:r>
            <w:r w:rsidR="00577831">
              <w:rPr>
                <w:sz w:val="22"/>
                <w:szCs w:val="22"/>
                <w:lang w:val="en-GB"/>
              </w:rPr>
              <w:t xml:space="preserve">, </w:t>
            </w:r>
            <w:r w:rsidR="00577831" w:rsidRPr="00577831">
              <w:rPr>
                <w:sz w:val="22"/>
                <w:szCs w:val="22"/>
                <w:lang w:val="en-GB"/>
              </w:rPr>
              <w:t>experimental development (R&amp;D) and(or) art activities</w:t>
            </w:r>
            <w:r w:rsidR="00E93433" w:rsidRPr="00F9742A">
              <w:rPr>
                <w:sz w:val="22"/>
                <w:szCs w:val="22"/>
                <w:lang w:val="en-GB"/>
              </w:rPr>
              <w:t xml:space="preserve"> results in scientific publications of </w:t>
            </w:r>
            <w:r w:rsidR="00132F66">
              <w:rPr>
                <w:sz w:val="22"/>
                <w:szCs w:val="22"/>
                <w:lang w:val="en-GB"/>
              </w:rPr>
              <w:t xml:space="preserve">the </w:t>
            </w:r>
            <w:r w:rsidR="00E93433" w:rsidRPr="00F9742A">
              <w:rPr>
                <w:sz w:val="22"/>
                <w:szCs w:val="22"/>
                <w:lang w:val="en-GB"/>
              </w:rPr>
              <w:t>international level</w:t>
            </w:r>
          </w:p>
        </w:tc>
        <w:tc>
          <w:tcPr>
            <w:tcW w:w="5117" w:type="dxa"/>
          </w:tcPr>
          <w:p w14:paraId="79D949EF" w14:textId="097DACCC" w:rsidR="00820E18" w:rsidRPr="00F9742A" w:rsidRDefault="00820E18" w:rsidP="00132F66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provide 1-3 of your most important international scientific publications published</w:t>
            </w:r>
          </w:p>
        </w:tc>
      </w:tr>
      <w:tr w:rsidR="008C3D89" w:rsidRPr="00F9742A" w14:paraId="2B1F6D9F" w14:textId="77777777" w:rsidTr="008C3D89">
        <w:tc>
          <w:tcPr>
            <w:tcW w:w="4508" w:type="dxa"/>
          </w:tcPr>
          <w:p w14:paraId="46A5AF6E" w14:textId="5908B104" w:rsidR="008C3D89" w:rsidRPr="00F9742A" w:rsidRDefault="008C3D89" w:rsidP="00EE0B1B">
            <w:pPr>
              <w:jc w:val="both"/>
              <w:rPr>
                <w:rFonts w:ascii="Times New Roman" w:eastAsia="Times New Roman" w:hAnsi="Times New Roman" w:cs="Times New Roman"/>
                <w:lang w:val="en-GB"/>
                <w14:ligatures w14:val="standardContextual"/>
              </w:rPr>
            </w:pPr>
            <w:r w:rsidRPr="00F9742A"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  <w:t xml:space="preserve">3.2. </w:t>
            </w:r>
            <w:r w:rsidR="00EE0B1B" w:rsidRPr="00F9742A">
              <w:rPr>
                <w:rFonts w:ascii="Times New Roman" w:hAnsi="Times New Roman" w:cs="Times New Roman"/>
                <w:lang w:val="en-GB"/>
              </w:rPr>
              <w:t>I am able to present the results of personal research</w:t>
            </w:r>
            <w:r w:rsidR="00577831">
              <w:rPr>
                <w:rFonts w:ascii="Times New Roman" w:hAnsi="Times New Roman" w:cs="Times New Roman"/>
                <w:lang w:val="en-GB"/>
              </w:rPr>
              <w:t xml:space="preserve">, </w:t>
            </w:r>
            <w:r w:rsidR="00577831" w:rsidRPr="00577831">
              <w:rPr>
                <w:rFonts w:ascii="Times New Roman" w:hAnsi="Times New Roman" w:cs="Times New Roman"/>
                <w:lang w:val="en-GB"/>
              </w:rPr>
              <w:t>experimental development (R&amp;D) and(or) art activities</w:t>
            </w:r>
            <w:r w:rsidR="00EE0B1B" w:rsidRPr="00F9742A">
              <w:rPr>
                <w:rFonts w:ascii="Times New Roman" w:hAnsi="Times New Roman" w:cs="Times New Roman"/>
                <w:lang w:val="en-GB"/>
              </w:rPr>
              <w:t xml:space="preserve"> at international scientific</w:t>
            </w:r>
            <w:r w:rsidR="00577831">
              <w:rPr>
                <w:rFonts w:ascii="Times New Roman" w:hAnsi="Times New Roman" w:cs="Times New Roman"/>
                <w:lang w:val="en-GB"/>
              </w:rPr>
              <w:t xml:space="preserve"> (art)</w:t>
            </w:r>
            <w:r w:rsidR="00EE0B1B" w:rsidRPr="00F9742A">
              <w:rPr>
                <w:rFonts w:ascii="Times New Roman" w:hAnsi="Times New Roman" w:cs="Times New Roman"/>
                <w:lang w:val="en-GB"/>
              </w:rPr>
              <w:t xml:space="preserve"> events and(or) have been a member of the organising (or scientific) committees of international scientific events </w:t>
            </w:r>
          </w:p>
        </w:tc>
        <w:tc>
          <w:tcPr>
            <w:tcW w:w="5117" w:type="dxa"/>
          </w:tcPr>
          <w:p w14:paraId="0AD9764A" w14:textId="7044786C" w:rsidR="00820E18" w:rsidRPr="00F9742A" w:rsidRDefault="00820E18" w:rsidP="00820E18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indicate 1-3 cases of international scientific</w:t>
            </w:r>
            <w:r w:rsidR="00577831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(art)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events at which you presented your research</w:t>
            </w:r>
            <w:r w:rsidR="00577831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,</w:t>
            </w:r>
            <w:r w:rsidR="00577831" w:rsidRPr="00577831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577831" w:rsidRPr="00577831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experimental development (R&amp;D) and(or) art activities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and(or) international scientific</w:t>
            </w:r>
            <w:r w:rsidR="00577831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(art)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events where you have been a member of the organising (or scientific) committees</w:t>
            </w:r>
          </w:p>
          <w:p w14:paraId="5D47EB6C" w14:textId="49423C7B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</w:p>
        </w:tc>
      </w:tr>
      <w:tr w:rsidR="008C3D89" w:rsidRPr="00F9742A" w14:paraId="56D14B0D" w14:textId="77777777" w:rsidTr="008C3D89">
        <w:tc>
          <w:tcPr>
            <w:tcW w:w="4508" w:type="dxa"/>
          </w:tcPr>
          <w:p w14:paraId="6FBD2900" w14:textId="2044695D" w:rsidR="00E93433" w:rsidRPr="00F9742A" w:rsidRDefault="008C3D89" w:rsidP="00EE0B1B">
            <w:pPr>
              <w:jc w:val="both"/>
              <w:rPr>
                <w:rFonts w:ascii="Times New Roman" w:eastAsia="Calibri" w:hAnsi="Times New Roman" w:cs="Times New Roman"/>
                <w:kern w:val="2"/>
                <w:lang w:val="en-GB"/>
                <w14:ligatures w14:val="standardContextual"/>
              </w:rPr>
            </w:pPr>
            <w:r w:rsidRPr="00F9742A">
              <w:rPr>
                <w:rFonts w:ascii="Times New Roman" w:eastAsia="Times New Roman" w:hAnsi="Times New Roman" w:cs="Times New Roman"/>
                <w:kern w:val="2"/>
                <w:lang w:val="en-GB"/>
                <w14:ligatures w14:val="standardContextual"/>
              </w:rPr>
              <w:lastRenderedPageBreak/>
              <w:t xml:space="preserve">3.3. </w:t>
            </w:r>
            <w:r w:rsidR="00EE0B1B" w:rsidRPr="00F9742A">
              <w:rPr>
                <w:rFonts w:ascii="Times New Roman" w:hAnsi="Times New Roman" w:cs="Times New Roman"/>
                <w:lang w:val="en-GB"/>
              </w:rPr>
              <w:t>I am able to make a substantial contribution to the production of impactful R&amp;D</w:t>
            </w:r>
            <w:r w:rsidR="00A06665">
              <w:rPr>
                <w:rFonts w:ascii="Times New Roman" w:hAnsi="Times New Roman" w:cs="Times New Roman"/>
                <w:lang w:val="en-GB"/>
              </w:rPr>
              <w:t xml:space="preserve">. </w:t>
            </w:r>
          </w:p>
        </w:tc>
        <w:tc>
          <w:tcPr>
            <w:tcW w:w="5117" w:type="dxa"/>
          </w:tcPr>
          <w:p w14:paraId="46DAE6B3" w14:textId="1B53AEF4" w:rsidR="008C3D89" w:rsidRPr="00F9742A" w:rsidRDefault="00820E18" w:rsidP="00F9742A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indicate 1-3 high-impact R&amp;D (</w:t>
            </w:r>
            <w:r w:rsidR="00F9742A"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contracted orders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, projects, publications) you have made a substantial contribution</w:t>
            </w:r>
            <w:r w:rsidR="00F9742A"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to</w:t>
            </w:r>
          </w:p>
        </w:tc>
      </w:tr>
      <w:tr w:rsidR="008C3D89" w:rsidRPr="00F9742A" w14:paraId="339E7DBC" w14:textId="77777777" w:rsidTr="008C3D89">
        <w:tc>
          <w:tcPr>
            <w:tcW w:w="4508" w:type="dxa"/>
          </w:tcPr>
          <w:p w14:paraId="36390C63" w14:textId="64D24B32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b/>
                <w:kern w:val="2"/>
                <w:lang w:val="en-GB"/>
                <w14:ligatures w14:val="standardContextual"/>
              </w:rPr>
            </w:pPr>
            <w:r w:rsidRPr="00F9742A">
              <w:rPr>
                <w:rFonts w:ascii="Times New Roman" w:eastAsia="Times New Roman" w:hAnsi="Times New Roman" w:cs="Times New Roman"/>
                <w:b/>
                <w:color w:val="000000"/>
                <w:lang w:val="en-GB" w:eastAsia="zh-CN"/>
              </w:rPr>
              <w:t xml:space="preserve">4. </w:t>
            </w:r>
            <w:proofErr w:type="spellStart"/>
            <w:r w:rsidR="004431FA" w:rsidRPr="00F9742A">
              <w:rPr>
                <w:rFonts w:ascii="Times New Roman" w:eastAsia="Times New Roman" w:hAnsi="Times New Roman" w:cs="Times New Roman"/>
                <w:b/>
                <w:lang w:val="en-GB" w:eastAsia="zh-CN"/>
              </w:rPr>
              <w:t>R&amp;D&amp;Innovation</w:t>
            </w:r>
            <w:proofErr w:type="spellEnd"/>
            <w:r w:rsidR="004431FA" w:rsidRPr="00F9742A">
              <w:rPr>
                <w:rFonts w:ascii="Times New Roman" w:eastAsia="Times New Roman" w:hAnsi="Times New Roman" w:cs="Times New Roman"/>
                <w:b/>
                <w:lang w:val="en-GB" w:eastAsia="zh-CN"/>
              </w:rPr>
              <w:t xml:space="preserve"> expert evaluation</w:t>
            </w:r>
          </w:p>
        </w:tc>
        <w:tc>
          <w:tcPr>
            <w:tcW w:w="5117" w:type="dxa"/>
          </w:tcPr>
          <w:p w14:paraId="459D0390" w14:textId="77777777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</w:p>
        </w:tc>
      </w:tr>
      <w:tr w:rsidR="008C3D89" w:rsidRPr="00F9742A" w14:paraId="5C7E6B01" w14:textId="77777777" w:rsidTr="008C3D89">
        <w:tc>
          <w:tcPr>
            <w:tcW w:w="4508" w:type="dxa"/>
          </w:tcPr>
          <w:p w14:paraId="5B76F051" w14:textId="190CFD7B" w:rsidR="008C3D89" w:rsidRPr="00F9742A" w:rsidRDefault="008C3D89" w:rsidP="0079552A">
            <w:pPr>
              <w:jc w:val="both"/>
              <w:rPr>
                <w:rFonts w:ascii="Times New Roman" w:eastAsia="Times New Roman" w:hAnsi="Times New Roman" w:cs="Times New Roman"/>
                <w:kern w:val="2"/>
                <w:lang w:val="en-GB"/>
                <w14:ligatures w14:val="standardContextual"/>
              </w:rPr>
            </w:pPr>
            <w:r w:rsidRPr="00F9742A"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  <w:t xml:space="preserve">4.1. </w:t>
            </w:r>
            <w:r w:rsidR="00EE0B1B" w:rsidRPr="00F9742A">
              <w:rPr>
                <w:rFonts w:ascii="Times New Roman" w:hAnsi="Times New Roman" w:cs="Times New Roman"/>
                <w:lang w:val="en-GB"/>
              </w:rPr>
              <w:t>I am an expert in national or international R&amp;D</w:t>
            </w:r>
            <w:r w:rsidR="00CD184D">
              <w:rPr>
                <w:rFonts w:ascii="Times New Roman" w:hAnsi="Times New Roman" w:cs="Times New Roman"/>
                <w:lang w:val="en-GB"/>
              </w:rPr>
              <w:t xml:space="preserve"> and(or) art</w:t>
            </w:r>
            <w:r w:rsidR="00EE0B1B" w:rsidRPr="00F9742A">
              <w:rPr>
                <w:rFonts w:ascii="Times New Roman" w:hAnsi="Times New Roman" w:cs="Times New Roman"/>
                <w:lang w:val="en-GB"/>
              </w:rPr>
              <w:t xml:space="preserve"> projects and(or) national or international programmes </w:t>
            </w:r>
          </w:p>
        </w:tc>
        <w:tc>
          <w:tcPr>
            <w:tcW w:w="5117" w:type="dxa"/>
          </w:tcPr>
          <w:p w14:paraId="29A0D8E5" w14:textId="2B509C1C" w:rsidR="00F9742A" w:rsidRPr="00F9742A" w:rsidRDefault="00F9742A" w:rsidP="009B23DF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lease indicate 1-3 expert activities related to national or international R&amp;D</w:t>
            </w:r>
            <w:r w:rsidR="00456CC8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and(or) art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 projects and(or) national or international programmes </w:t>
            </w:r>
          </w:p>
          <w:p w14:paraId="7CEE4949" w14:textId="7500B18C" w:rsidR="008C3D89" w:rsidRPr="00F9742A" w:rsidRDefault="008C3D89" w:rsidP="009B23DF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</w:p>
        </w:tc>
      </w:tr>
      <w:tr w:rsidR="008C3D89" w:rsidRPr="00F9742A" w14:paraId="4C78435E" w14:textId="77777777" w:rsidTr="008C3D89">
        <w:tc>
          <w:tcPr>
            <w:tcW w:w="4508" w:type="dxa"/>
          </w:tcPr>
          <w:p w14:paraId="35594DFC" w14:textId="399B1635" w:rsidR="00EE0B1B" w:rsidRPr="00F9742A" w:rsidRDefault="00EE0B1B" w:rsidP="00EE0B1B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  <w:r w:rsidRPr="00F9742A">
              <w:rPr>
                <w:rFonts w:ascii="Times New Roman" w:hAnsi="Times New Roman" w:cs="Times New Roman"/>
                <w:lang w:val="en-GB"/>
              </w:rPr>
              <w:t xml:space="preserve">4.2. </w:t>
            </w:r>
            <w:r w:rsidR="0079552A" w:rsidRPr="00F9742A">
              <w:rPr>
                <w:rFonts w:ascii="Times New Roman" w:hAnsi="Times New Roman" w:cs="Times New Roman"/>
                <w:lang w:val="en-GB"/>
              </w:rPr>
              <w:t>I am</w:t>
            </w:r>
            <w:r w:rsidRPr="00F9742A">
              <w:rPr>
                <w:rFonts w:ascii="Times New Roman" w:hAnsi="Times New Roman" w:cs="Times New Roman"/>
                <w:lang w:val="en-GB"/>
              </w:rPr>
              <w:t xml:space="preserve"> invited or delegated to prepare expert </w:t>
            </w:r>
            <w:r w:rsidR="0079552A" w:rsidRPr="00F9742A">
              <w:rPr>
                <w:rFonts w:ascii="Times New Roman" w:hAnsi="Times New Roman" w:cs="Times New Roman"/>
                <w:lang w:val="en-GB"/>
              </w:rPr>
              <w:t>conclusions</w:t>
            </w:r>
            <w:r w:rsidRPr="00F9742A">
              <w:rPr>
                <w:rFonts w:ascii="Times New Roman" w:hAnsi="Times New Roman" w:cs="Times New Roman"/>
                <w:lang w:val="en-GB"/>
              </w:rPr>
              <w:t xml:space="preserve"> or recommendations for public and</w:t>
            </w:r>
            <w:r w:rsidR="0079552A" w:rsidRPr="00F9742A">
              <w:rPr>
                <w:rFonts w:ascii="Times New Roman" w:hAnsi="Times New Roman" w:cs="Times New Roman"/>
                <w:lang w:val="en-GB"/>
              </w:rPr>
              <w:t>(</w:t>
            </w:r>
            <w:r w:rsidRPr="00F9742A">
              <w:rPr>
                <w:rFonts w:ascii="Times New Roman" w:hAnsi="Times New Roman" w:cs="Times New Roman"/>
                <w:lang w:val="en-GB"/>
              </w:rPr>
              <w:t>or</w:t>
            </w:r>
            <w:r w:rsidR="0079552A" w:rsidRPr="00F9742A">
              <w:rPr>
                <w:rFonts w:ascii="Times New Roman" w:hAnsi="Times New Roman" w:cs="Times New Roman"/>
                <w:lang w:val="en-GB"/>
              </w:rPr>
              <w:t>)</w:t>
            </w:r>
            <w:r w:rsidRPr="00F9742A">
              <w:rPr>
                <w:rFonts w:ascii="Times New Roman" w:hAnsi="Times New Roman" w:cs="Times New Roman"/>
                <w:lang w:val="en-GB"/>
              </w:rPr>
              <w:t xml:space="preserve"> private sector entities</w:t>
            </w:r>
          </w:p>
          <w:p w14:paraId="78DBFE5F" w14:textId="77777777" w:rsidR="00EE0B1B" w:rsidRPr="00F9742A" w:rsidRDefault="00EE0B1B" w:rsidP="009B23DF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n-GB" w:eastAsia="zh-CN"/>
              </w:rPr>
            </w:pPr>
          </w:p>
        </w:tc>
        <w:tc>
          <w:tcPr>
            <w:tcW w:w="5117" w:type="dxa"/>
          </w:tcPr>
          <w:p w14:paraId="2ABA69C4" w14:textId="355AD5AB" w:rsidR="008C3D89" w:rsidRPr="00F9742A" w:rsidRDefault="00F9742A" w:rsidP="00F9742A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</w:pP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Please provide 1-3 cases of involvement in </w:t>
            </w:r>
            <w:r w:rsidR="00132F66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 xml:space="preserve">the </w:t>
            </w:r>
            <w:r w:rsidRPr="00F9742A">
              <w:rPr>
                <w:rFonts w:ascii="Times New Roman" w:eastAsia="Times New Roman" w:hAnsi="Times New Roman" w:cs="Times New Roman"/>
                <w:i/>
                <w:color w:val="000000"/>
                <w:lang w:val="en-GB" w:eastAsia="zh-CN"/>
              </w:rPr>
              <w:t>preparation of expert conclusions or recommendations for public and(or) private sector entities in the last five years</w:t>
            </w:r>
          </w:p>
        </w:tc>
      </w:tr>
    </w:tbl>
    <w:p w14:paraId="3CBD4BB5" w14:textId="77777777" w:rsidR="008C3D89" w:rsidRPr="00F9742A" w:rsidRDefault="008C3D89" w:rsidP="008C3D89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121C21BD" w14:textId="77777777" w:rsidR="004431FA" w:rsidRPr="00F9742A" w:rsidRDefault="004431FA" w:rsidP="00562407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F9742A">
        <w:rPr>
          <w:rFonts w:ascii="Times New Roman" w:hAnsi="Times New Roman" w:cs="Times New Roman"/>
          <w:b/>
          <w:bCs/>
          <w:lang w:val="en-GB"/>
        </w:rPr>
        <w:t>I certify that the information provided is true, accurate, and complete</w:t>
      </w:r>
      <w:r w:rsidRPr="00F9742A">
        <w:rPr>
          <w:rFonts w:ascii="Times New Roman" w:hAnsi="Times New Roman" w:cs="Times New Roman"/>
          <w:lang w:val="en-GB"/>
        </w:rPr>
        <w:t xml:space="preserve">___________________________     </w:t>
      </w:r>
      <w:r w:rsidRPr="00F9742A">
        <w:rPr>
          <w:rFonts w:ascii="Times New Roman" w:hAnsi="Times New Roman" w:cs="Times New Roman"/>
          <w:lang w:val="en-GB"/>
        </w:rPr>
        <w:tab/>
      </w:r>
      <w:r w:rsidRPr="00F9742A">
        <w:rPr>
          <w:rFonts w:ascii="Times New Roman" w:hAnsi="Times New Roman" w:cs="Times New Roman"/>
          <w:lang w:val="en-GB"/>
        </w:rPr>
        <w:tab/>
      </w:r>
      <w:r w:rsidRPr="00F9742A">
        <w:rPr>
          <w:rFonts w:ascii="Times New Roman" w:hAnsi="Times New Roman" w:cs="Times New Roman"/>
          <w:lang w:val="en-GB"/>
        </w:rPr>
        <w:tab/>
      </w:r>
      <w:r w:rsidRPr="00F9742A">
        <w:rPr>
          <w:rFonts w:ascii="Times New Roman" w:hAnsi="Times New Roman" w:cs="Times New Roman"/>
          <w:lang w:val="en-GB"/>
        </w:rPr>
        <w:tab/>
      </w:r>
      <w:r w:rsidRPr="00F9742A">
        <w:rPr>
          <w:rFonts w:ascii="Times New Roman" w:hAnsi="Times New Roman" w:cs="Times New Roman"/>
          <w:lang w:val="en-GB"/>
        </w:rPr>
        <w:tab/>
        <w:t xml:space="preserve"> (name, surname, signature)</w:t>
      </w:r>
    </w:p>
    <w:p w14:paraId="5C471917" w14:textId="77777777" w:rsidR="004431FA" w:rsidRPr="00F9742A" w:rsidRDefault="004431FA" w:rsidP="00562407">
      <w:pPr>
        <w:pBdr>
          <w:bottom w:val="dotted" w:sz="24" w:space="1" w:color="auto"/>
        </w:pBdr>
        <w:spacing w:after="0" w:line="240" w:lineRule="auto"/>
        <w:rPr>
          <w:rFonts w:ascii="Times New Roman" w:eastAsia="MS Mincho" w:hAnsi="Times New Roman" w:cs="Times New Roman"/>
          <w:lang w:val="en-GB" w:eastAsia="lt-LT"/>
        </w:rPr>
      </w:pPr>
    </w:p>
    <w:p w14:paraId="2E9A617F" w14:textId="77777777" w:rsidR="004431FA" w:rsidRPr="00F9742A" w:rsidRDefault="004431FA" w:rsidP="00562407">
      <w:pPr>
        <w:spacing w:after="0" w:line="240" w:lineRule="auto"/>
        <w:jc w:val="both"/>
        <w:rPr>
          <w:rFonts w:ascii="Times New Roman" w:eastAsia="MS Mincho" w:hAnsi="Times New Roman" w:cs="Times New Roman"/>
          <w:lang w:val="en-GB" w:eastAsia="lt-LT"/>
        </w:rPr>
      </w:pPr>
    </w:p>
    <w:p w14:paraId="1E346EB2" w14:textId="77777777" w:rsidR="004431FA" w:rsidRPr="00F9742A" w:rsidRDefault="004431FA" w:rsidP="00562407">
      <w:pPr>
        <w:spacing w:after="0" w:line="240" w:lineRule="auto"/>
        <w:jc w:val="both"/>
        <w:rPr>
          <w:rFonts w:ascii="Times New Roman" w:eastAsia="MS Mincho" w:hAnsi="Times New Roman" w:cs="Times New Roman"/>
          <w:lang w:val="en-GB" w:eastAsia="lt-LT"/>
        </w:rPr>
      </w:pPr>
      <w:r w:rsidRPr="00F9742A">
        <w:rPr>
          <w:rFonts w:ascii="Times New Roman" w:eastAsia="MS Mincho" w:hAnsi="Times New Roman" w:cs="Times New Roman"/>
          <w:lang w:val="en-GB" w:eastAsia="lt-LT"/>
        </w:rPr>
        <w:t>Completed by the KK Competition or Certification Board</w:t>
      </w:r>
    </w:p>
    <w:p w14:paraId="5C877276" w14:textId="77777777" w:rsidR="004431FA" w:rsidRPr="00F9742A" w:rsidRDefault="004431FA" w:rsidP="00562407">
      <w:pPr>
        <w:spacing w:after="0" w:line="240" w:lineRule="auto"/>
        <w:rPr>
          <w:rFonts w:ascii="Times New Roman" w:eastAsia="MS Mincho" w:hAnsi="Times New Roman" w:cs="Times New Roman"/>
          <w:lang w:val="en-GB" w:eastAsia="lt-LT"/>
        </w:rPr>
      </w:pPr>
    </w:p>
    <w:p w14:paraId="533F03DD" w14:textId="77777777" w:rsidR="004431FA" w:rsidRPr="00F9742A" w:rsidRDefault="004431FA" w:rsidP="00562407">
      <w:pPr>
        <w:spacing w:after="0" w:line="240" w:lineRule="auto"/>
        <w:rPr>
          <w:rFonts w:ascii="Times New Roman" w:eastAsia="MS Mincho" w:hAnsi="Times New Roman" w:cs="Times New Roman"/>
          <w:b/>
          <w:bCs/>
          <w:lang w:val="en-GB" w:eastAsia="lt-LT"/>
        </w:rPr>
      </w:pPr>
      <w:r w:rsidRPr="00F9742A">
        <w:rPr>
          <w:rFonts w:ascii="Times New Roman" w:eastAsia="MS Mincho" w:hAnsi="Times New Roman" w:cs="Times New Roman"/>
          <w:b/>
          <w:bCs/>
          <w:lang w:val="en-GB" w:eastAsia="lt-LT"/>
        </w:rPr>
        <w:t>EVALUATION OF THE BOARD</w:t>
      </w:r>
    </w:p>
    <w:p w14:paraId="33841DD0" w14:textId="77777777" w:rsidR="004431FA" w:rsidRPr="00F9742A" w:rsidRDefault="004431FA" w:rsidP="00562407">
      <w:pPr>
        <w:spacing w:after="0" w:line="240" w:lineRule="auto"/>
        <w:jc w:val="both"/>
        <w:rPr>
          <w:rFonts w:ascii="Times New Roman" w:eastAsia="MS Mincho" w:hAnsi="Times New Roman" w:cs="Times New Roman"/>
          <w:lang w:val="en-GB" w:eastAsia="lt-LT"/>
        </w:rPr>
      </w:pPr>
      <w:r w:rsidRPr="00F9742A">
        <w:rPr>
          <w:rFonts w:ascii="Times New Roman" w:eastAsia="MS Mincho" w:hAnsi="Times New Roman" w:cs="Times New Roman"/>
          <w:lang w:val="en-GB" w:eastAsia="lt-LT"/>
        </w:rPr>
        <w:t>(Each competency is assessed separately. If the decision is positive, it is indicated as “Has”; if the decision is negative, it is indicated as “Doesn’t have” and a comment is made)</w:t>
      </w:r>
    </w:p>
    <w:p w14:paraId="6E7876F2" w14:textId="77777777" w:rsidR="004431FA" w:rsidRPr="00F9742A" w:rsidRDefault="004431FA" w:rsidP="004431FA">
      <w:pPr>
        <w:spacing w:after="0" w:line="240" w:lineRule="auto"/>
        <w:jc w:val="both"/>
        <w:rPr>
          <w:rFonts w:ascii="Times New Roman" w:eastAsia="MS Mincho" w:hAnsi="Times New Roman" w:cs="Times New Roman"/>
          <w:lang w:val="en-GB" w:eastAsia="lt-LT"/>
        </w:rPr>
      </w:pPr>
    </w:p>
    <w:tbl>
      <w:tblPr>
        <w:tblStyle w:val="Lentelstinklelis1"/>
        <w:tblW w:w="9634" w:type="dxa"/>
        <w:tblLook w:val="04A0" w:firstRow="1" w:lastRow="0" w:firstColumn="1" w:lastColumn="0" w:noHBand="0" w:noVBand="1"/>
      </w:tblPr>
      <w:tblGrid>
        <w:gridCol w:w="704"/>
        <w:gridCol w:w="8930"/>
      </w:tblGrid>
      <w:tr w:rsidR="00F9742A" w:rsidRPr="00F9742A" w14:paraId="178276FF" w14:textId="77777777" w:rsidTr="00F9742A">
        <w:tc>
          <w:tcPr>
            <w:tcW w:w="9634" w:type="dxa"/>
            <w:gridSpan w:val="2"/>
          </w:tcPr>
          <w:p w14:paraId="2B66882A" w14:textId="5B68D912" w:rsidR="00F9742A" w:rsidRPr="00F9742A" w:rsidRDefault="00F9742A" w:rsidP="009B23DF">
            <w:pPr>
              <w:keepNext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F9742A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>1.</w:t>
            </w:r>
            <w:r w:rsidRPr="00F9742A">
              <w:rPr>
                <w:rFonts w:ascii="Times New Roman" w:hAnsi="Times New Roman"/>
                <w:b/>
                <w:color w:val="000000"/>
                <w:sz w:val="22"/>
                <w:szCs w:val="22"/>
                <w:lang w:val="en-GB" w:eastAsia="zh-CN"/>
              </w:rPr>
              <w:t xml:space="preserve"> Carrying out R&amp;D activities</w:t>
            </w:r>
          </w:p>
        </w:tc>
      </w:tr>
      <w:tr w:rsidR="00F9742A" w:rsidRPr="00F9742A" w14:paraId="3CF67842" w14:textId="77777777" w:rsidTr="00F9742A">
        <w:tc>
          <w:tcPr>
            <w:tcW w:w="704" w:type="dxa"/>
          </w:tcPr>
          <w:p w14:paraId="031BCFE9" w14:textId="77777777" w:rsidR="00F9742A" w:rsidRPr="00F9742A" w:rsidRDefault="00F9742A" w:rsidP="009B23DF">
            <w:pPr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</w:pPr>
            <w:r w:rsidRPr="00F9742A"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  <w:t>1.1.</w:t>
            </w:r>
          </w:p>
          <w:p w14:paraId="5D03C4C1" w14:textId="77777777" w:rsidR="00F9742A" w:rsidRPr="00F9742A" w:rsidRDefault="00F9742A" w:rsidP="009B23DF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74A01946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56056145" w14:textId="77777777" w:rsidTr="00F9742A">
        <w:tc>
          <w:tcPr>
            <w:tcW w:w="704" w:type="dxa"/>
          </w:tcPr>
          <w:p w14:paraId="5670501F" w14:textId="77777777" w:rsidR="00F9742A" w:rsidRPr="00F9742A" w:rsidRDefault="00F9742A" w:rsidP="009B23DF">
            <w:pPr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</w:pPr>
            <w:r w:rsidRPr="00F9742A"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  <w:t>1.2.</w:t>
            </w:r>
          </w:p>
          <w:p w14:paraId="2DBE8E6E" w14:textId="77777777" w:rsidR="00F9742A" w:rsidRPr="00F9742A" w:rsidRDefault="00F9742A" w:rsidP="009B23DF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026ACB49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72EC5CD3" w14:textId="77777777" w:rsidTr="00F9742A">
        <w:tc>
          <w:tcPr>
            <w:tcW w:w="704" w:type="dxa"/>
          </w:tcPr>
          <w:p w14:paraId="2771854A" w14:textId="77777777" w:rsidR="00F9742A" w:rsidRPr="00F9742A" w:rsidRDefault="00F9742A" w:rsidP="009B23DF">
            <w:pPr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</w:pPr>
            <w:r w:rsidRPr="00F9742A"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  <w:t>1.3.</w:t>
            </w:r>
          </w:p>
          <w:p w14:paraId="49131D9B" w14:textId="77777777" w:rsidR="00F9742A" w:rsidRPr="00F9742A" w:rsidRDefault="00F9742A" w:rsidP="009B23DF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7D63A636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39BB92E7" w14:textId="77777777" w:rsidTr="00F9742A">
        <w:tc>
          <w:tcPr>
            <w:tcW w:w="704" w:type="dxa"/>
          </w:tcPr>
          <w:p w14:paraId="70B20A8D" w14:textId="77777777" w:rsidR="00F9742A" w:rsidRPr="00F9742A" w:rsidRDefault="00F9742A" w:rsidP="009B23DF">
            <w:pPr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</w:pPr>
            <w:r w:rsidRPr="00F9742A">
              <w:rPr>
                <w:rFonts w:ascii="Times New Roman" w:eastAsia="Calibri" w:hAnsi="Times New Roman"/>
                <w:kern w:val="2"/>
                <w:sz w:val="22"/>
                <w:szCs w:val="22"/>
                <w:lang w:val="en-GB"/>
                <w14:ligatures w14:val="standardContextual"/>
              </w:rPr>
              <w:t>1.4.</w:t>
            </w:r>
          </w:p>
          <w:p w14:paraId="794BC5D2" w14:textId="77777777" w:rsidR="00F9742A" w:rsidRPr="00F9742A" w:rsidRDefault="00F9742A" w:rsidP="009B23DF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6AF0FA34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64B6EF88" w14:textId="77777777" w:rsidTr="00F9742A">
        <w:tc>
          <w:tcPr>
            <w:tcW w:w="9634" w:type="dxa"/>
            <w:gridSpan w:val="2"/>
          </w:tcPr>
          <w:p w14:paraId="6BFF850D" w14:textId="26F3F09B" w:rsidR="00F9742A" w:rsidRPr="00F9742A" w:rsidRDefault="00F9742A" w:rsidP="009B23DF">
            <w:pPr>
              <w:keepNext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F9742A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 xml:space="preserve">2. </w:t>
            </w:r>
            <w:r w:rsidRPr="00F9742A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val="en-GB" w:eastAsia="zh-CN"/>
              </w:rPr>
              <w:t>Organising R&amp;D activities</w:t>
            </w:r>
          </w:p>
        </w:tc>
      </w:tr>
      <w:tr w:rsidR="00F9742A" w:rsidRPr="00F9742A" w14:paraId="6839ADE5" w14:textId="77777777" w:rsidTr="00F9742A">
        <w:tc>
          <w:tcPr>
            <w:tcW w:w="704" w:type="dxa"/>
          </w:tcPr>
          <w:p w14:paraId="5215DB88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F9742A">
              <w:rPr>
                <w:rFonts w:ascii="Times New Roman" w:hAnsi="Times New Roman"/>
                <w:sz w:val="22"/>
                <w:szCs w:val="22"/>
                <w:lang w:val="en-GB"/>
              </w:rPr>
              <w:t>2.1.</w:t>
            </w:r>
          </w:p>
          <w:p w14:paraId="2B93DD0E" w14:textId="77777777" w:rsidR="00F9742A" w:rsidRPr="00F9742A" w:rsidRDefault="00F9742A" w:rsidP="009B23DF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62942419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75A85F3D" w14:textId="77777777" w:rsidTr="00F9742A">
        <w:tc>
          <w:tcPr>
            <w:tcW w:w="704" w:type="dxa"/>
          </w:tcPr>
          <w:p w14:paraId="07D109BB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F9742A">
              <w:rPr>
                <w:rFonts w:ascii="Times New Roman" w:hAnsi="Times New Roman"/>
                <w:sz w:val="22"/>
                <w:szCs w:val="22"/>
                <w:lang w:val="en-GB"/>
              </w:rPr>
              <w:t>2.2.</w:t>
            </w:r>
          </w:p>
          <w:p w14:paraId="796EEEBF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2FCA0ED9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199C2797" w14:textId="77777777" w:rsidTr="00F9742A">
        <w:tc>
          <w:tcPr>
            <w:tcW w:w="704" w:type="dxa"/>
          </w:tcPr>
          <w:p w14:paraId="575AA124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F9742A">
              <w:rPr>
                <w:rFonts w:ascii="Times New Roman" w:hAnsi="Times New Roman"/>
                <w:sz w:val="22"/>
                <w:szCs w:val="22"/>
                <w:lang w:val="en-GB"/>
              </w:rPr>
              <w:t>2.3.</w:t>
            </w:r>
          </w:p>
          <w:p w14:paraId="4AE4D731" w14:textId="77777777" w:rsidR="00F9742A" w:rsidRPr="00F9742A" w:rsidRDefault="00F9742A" w:rsidP="009B23DF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482048F8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343F80DE" w14:textId="77777777" w:rsidTr="00F9742A">
        <w:tc>
          <w:tcPr>
            <w:tcW w:w="9634" w:type="dxa"/>
            <w:gridSpan w:val="2"/>
          </w:tcPr>
          <w:p w14:paraId="16A78900" w14:textId="4CEE1240" w:rsidR="00F9742A" w:rsidRPr="00F9742A" w:rsidRDefault="00F9742A" w:rsidP="009B23DF">
            <w:pPr>
              <w:keepNext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F9742A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 xml:space="preserve">3. </w:t>
            </w:r>
            <w:r w:rsidRPr="00F9742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Disseminating R&amp;D results and anticipating their impact</w:t>
            </w:r>
          </w:p>
        </w:tc>
      </w:tr>
      <w:tr w:rsidR="00F9742A" w:rsidRPr="00F9742A" w14:paraId="743D10A1" w14:textId="77777777" w:rsidTr="00F9742A">
        <w:tc>
          <w:tcPr>
            <w:tcW w:w="704" w:type="dxa"/>
          </w:tcPr>
          <w:p w14:paraId="033FA383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F9742A">
              <w:rPr>
                <w:rFonts w:ascii="Times New Roman" w:hAnsi="Times New Roman"/>
                <w:sz w:val="22"/>
                <w:szCs w:val="22"/>
                <w:lang w:val="en-GB"/>
              </w:rPr>
              <w:t>3.1.</w:t>
            </w:r>
          </w:p>
          <w:p w14:paraId="3B708A6B" w14:textId="77777777" w:rsidR="00F9742A" w:rsidRPr="00F9742A" w:rsidRDefault="00F9742A" w:rsidP="009B23DF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677AFCB1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09D3B2AF" w14:textId="77777777" w:rsidTr="00F9742A">
        <w:tc>
          <w:tcPr>
            <w:tcW w:w="704" w:type="dxa"/>
          </w:tcPr>
          <w:p w14:paraId="65B3D3C4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F9742A">
              <w:rPr>
                <w:rFonts w:ascii="Times New Roman" w:hAnsi="Times New Roman"/>
                <w:sz w:val="22"/>
                <w:szCs w:val="22"/>
                <w:lang w:val="en-GB"/>
              </w:rPr>
              <w:t>3.2.</w:t>
            </w:r>
          </w:p>
          <w:p w14:paraId="3ECFF9F8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4BB56AEC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37EB8EC3" w14:textId="77777777" w:rsidTr="00F9742A">
        <w:tc>
          <w:tcPr>
            <w:tcW w:w="704" w:type="dxa"/>
          </w:tcPr>
          <w:p w14:paraId="197A99FA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F9742A">
              <w:rPr>
                <w:rFonts w:ascii="Times New Roman" w:hAnsi="Times New Roman"/>
                <w:sz w:val="22"/>
                <w:szCs w:val="22"/>
                <w:lang w:val="en-GB"/>
              </w:rPr>
              <w:t>3.3.</w:t>
            </w:r>
          </w:p>
          <w:p w14:paraId="0F71BA5B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1906E0D2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7A318963" w14:textId="77777777" w:rsidTr="00F9742A">
        <w:tc>
          <w:tcPr>
            <w:tcW w:w="9634" w:type="dxa"/>
            <w:gridSpan w:val="2"/>
          </w:tcPr>
          <w:p w14:paraId="62D0AAB3" w14:textId="3338C507" w:rsidR="00F9742A" w:rsidRPr="00F9742A" w:rsidRDefault="00F9742A" w:rsidP="009B23DF">
            <w:pPr>
              <w:keepNext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F9742A">
              <w:rPr>
                <w:rFonts w:ascii="Times New Roman" w:eastAsia="Calibri" w:hAnsi="Times New Roman"/>
                <w:b/>
                <w:bCs/>
                <w:sz w:val="22"/>
                <w:szCs w:val="22"/>
                <w:lang w:val="en-GB"/>
              </w:rPr>
              <w:t xml:space="preserve">4. </w:t>
            </w:r>
            <w:proofErr w:type="spellStart"/>
            <w:r w:rsidRPr="00F9742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R&amp;D&amp;Innovation</w:t>
            </w:r>
            <w:proofErr w:type="spellEnd"/>
            <w:r w:rsidRPr="00F9742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 xml:space="preserve"> expert evaluation</w:t>
            </w:r>
          </w:p>
        </w:tc>
      </w:tr>
      <w:tr w:rsidR="00F9742A" w:rsidRPr="00F9742A" w14:paraId="0B74F491" w14:textId="77777777" w:rsidTr="00F9742A">
        <w:tc>
          <w:tcPr>
            <w:tcW w:w="704" w:type="dxa"/>
          </w:tcPr>
          <w:p w14:paraId="59709E8A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F9742A">
              <w:rPr>
                <w:rFonts w:ascii="Times New Roman" w:hAnsi="Times New Roman"/>
                <w:sz w:val="22"/>
                <w:szCs w:val="22"/>
                <w:lang w:val="en-GB"/>
              </w:rPr>
              <w:t>4.1.</w:t>
            </w:r>
          </w:p>
          <w:p w14:paraId="507EEC79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3042BDB7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9742A" w:rsidRPr="00F9742A" w14:paraId="1A5092A0" w14:textId="77777777" w:rsidTr="00F9742A">
        <w:tc>
          <w:tcPr>
            <w:tcW w:w="704" w:type="dxa"/>
          </w:tcPr>
          <w:p w14:paraId="20D72569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F9742A">
              <w:rPr>
                <w:rFonts w:ascii="Times New Roman" w:hAnsi="Times New Roman"/>
                <w:sz w:val="22"/>
                <w:szCs w:val="22"/>
                <w:lang w:val="en-GB"/>
              </w:rPr>
              <w:t>4.2.</w:t>
            </w:r>
          </w:p>
          <w:p w14:paraId="78C2F29A" w14:textId="77777777" w:rsidR="00F9742A" w:rsidRPr="00F9742A" w:rsidRDefault="00F9742A" w:rsidP="009B23DF">
            <w:pPr>
              <w:rPr>
                <w:rFonts w:ascii="Times New Roman" w:eastAsia="Calibri" w:hAnsi="Times New Roman"/>
                <w:sz w:val="22"/>
                <w:szCs w:val="22"/>
                <w:lang w:val="en-GB"/>
              </w:rPr>
            </w:pPr>
          </w:p>
        </w:tc>
        <w:tc>
          <w:tcPr>
            <w:tcW w:w="8930" w:type="dxa"/>
          </w:tcPr>
          <w:p w14:paraId="69E1E665" w14:textId="77777777" w:rsidR="00F9742A" w:rsidRPr="00F9742A" w:rsidRDefault="00F9742A" w:rsidP="009B23DF">
            <w:pPr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</w:tbl>
    <w:p w14:paraId="2015C71D" w14:textId="77777777" w:rsidR="008C3D89" w:rsidRPr="00F9742A" w:rsidRDefault="008C3D89" w:rsidP="008C3D89">
      <w:pPr>
        <w:spacing w:after="0" w:line="240" w:lineRule="auto"/>
        <w:rPr>
          <w:rFonts w:ascii="Times New Roman" w:eastAsia="MS Mincho" w:hAnsi="Times New Roman" w:cs="Times New Roman"/>
          <w:lang w:val="en-GB" w:eastAsia="lt-LT"/>
        </w:rPr>
      </w:pPr>
    </w:p>
    <w:p w14:paraId="7A96E87B" w14:textId="77777777" w:rsidR="00132F66" w:rsidRPr="0002795D" w:rsidRDefault="00132F66" w:rsidP="00132F66">
      <w:pPr>
        <w:spacing w:before="120" w:after="120" w:line="240" w:lineRule="auto"/>
        <w:rPr>
          <w:rFonts w:ascii="Times New Roman" w:eastAsia="Calibri" w:hAnsi="Times New Roman" w:cs="Times New Roman"/>
          <w:lang w:val="en-GB"/>
        </w:rPr>
      </w:pPr>
      <w:r w:rsidRPr="0002795D">
        <w:rPr>
          <w:rFonts w:ascii="Times New Roman" w:eastAsia="MS Mincho" w:hAnsi="Times New Roman" w:cs="Times New Roman"/>
          <w:lang w:val="en-GB" w:eastAsia="lt-LT"/>
        </w:rPr>
        <w:t>Chairperson of the Board</w:t>
      </w:r>
      <w:r w:rsidRPr="0002795D">
        <w:rPr>
          <w:rFonts w:ascii="Times New Roman" w:eastAsia="Calibri" w:hAnsi="Times New Roman" w:cs="Times New Roman"/>
          <w:lang w:val="en-GB"/>
        </w:rPr>
        <w:t>___________________________________________________________________</w:t>
      </w:r>
    </w:p>
    <w:p w14:paraId="218B5AE6" w14:textId="4EB844B2" w:rsidR="008C3D89" w:rsidRPr="00F9742A" w:rsidRDefault="00132F66" w:rsidP="00CE70AF">
      <w:pPr>
        <w:spacing w:before="120" w:after="120"/>
        <w:jc w:val="right"/>
        <w:rPr>
          <w:rFonts w:ascii="Times New Roman" w:hAnsi="Times New Roman" w:cs="Times New Roman"/>
          <w:b/>
          <w:bCs/>
          <w:lang w:val="en-GB"/>
        </w:rPr>
      </w:pPr>
      <w:r w:rsidRPr="0002795D">
        <w:rPr>
          <w:rFonts w:ascii="Times New Roman" w:hAnsi="Times New Roman" w:cs="Times New Roman"/>
          <w:bCs/>
          <w:lang w:val="en-GB"/>
        </w:rPr>
        <w:tab/>
      </w:r>
      <w:r w:rsidRPr="0002795D">
        <w:rPr>
          <w:rFonts w:ascii="Times New Roman" w:hAnsi="Times New Roman" w:cs="Times New Roman"/>
          <w:bCs/>
          <w:lang w:val="en-GB"/>
        </w:rPr>
        <w:tab/>
      </w:r>
      <w:r w:rsidRPr="0002795D">
        <w:rPr>
          <w:rFonts w:ascii="Times New Roman" w:hAnsi="Times New Roman" w:cs="Times New Roman"/>
          <w:bCs/>
          <w:lang w:val="en-GB"/>
        </w:rPr>
        <w:tab/>
      </w:r>
      <w:r w:rsidRPr="0002795D">
        <w:rPr>
          <w:rFonts w:ascii="Times New Roman" w:hAnsi="Times New Roman" w:cs="Times New Roman"/>
          <w:bCs/>
          <w:lang w:val="en-GB"/>
        </w:rPr>
        <w:tab/>
      </w:r>
      <w:r w:rsidRPr="0002795D">
        <w:rPr>
          <w:rFonts w:ascii="Times New Roman" w:eastAsia="Calibri" w:hAnsi="Times New Roman" w:cs="Times New Roman"/>
          <w:i/>
          <w:lang w:val="en-GB"/>
        </w:rPr>
        <w:t>(name, surname, signature)</w:t>
      </w:r>
      <w:bookmarkStart w:id="0" w:name="_GoBack"/>
      <w:bookmarkEnd w:id="0"/>
    </w:p>
    <w:sectPr w:rsidR="008C3D89" w:rsidRPr="00F9742A" w:rsidSect="007E7479">
      <w:pgSz w:w="11906" w:h="16838"/>
      <w:pgMar w:top="1134" w:right="851" w:bottom="1134" w:left="1418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04BEE" w14:textId="77777777" w:rsidR="005D3C53" w:rsidRDefault="005D3C53" w:rsidP="008C3D89">
      <w:pPr>
        <w:spacing w:after="0" w:line="240" w:lineRule="auto"/>
      </w:pPr>
      <w:r>
        <w:separator/>
      </w:r>
    </w:p>
  </w:endnote>
  <w:endnote w:type="continuationSeparator" w:id="0">
    <w:p w14:paraId="2BFB421C" w14:textId="77777777" w:rsidR="005D3C53" w:rsidRDefault="005D3C53" w:rsidP="008C3D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FF56F" w14:textId="77777777" w:rsidR="005D3C53" w:rsidRDefault="005D3C53" w:rsidP="008C3D89">
      <w:pPr>
        <w:spacing w:after="0" w:line="240" w:lineRule="auto"/>
      </w:pPr>
      <w:r>
        <w:separator/>
      </w:r>
    </w:p>
  </w:footnote>
  <w:footnote w:type="continuationSeparator" w:id="0">
    <w:p w14:paraId="26F90FB4" w14:textId="77777777" w:rsidR="005D3C53" w:rsidRDefault="005D3C53" w:rsidP="008C3D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MLQ0NTSwNDSxMDBW0lEKTi0uzszPAykwrgUAqUISMSwAAAA="/>
  </w:docVars>
  <w:rsids>
    <w:rsidRoot w:val="006628C2"/>
    <w:rsid w:val="00022CE7"/>
    <w:rsid w:val="00033FD9"/>
    <w:rsid w:val="00035252"/>
    <w:rsid w:val="00036F99"/>
    <w:rsid w:val="00042C85"/>
    <w:rsid w:val="000A1246"/>
    <w:rsid w:val="000A195B"/>
    <w:rsid w:val="000A5614"/>
    <w:rsid w:val="000D091F"/>
    <w:rsid w:val="000E0200"/>
    <w:rsid w:val="000F3F10"/>
    <w:rsid w:val="000F7101"/>
    <w:rsid w:val="00123DB5"/>
    <w:rsid w:val="00127E40"/>
    <w:rsid w:val="00131DC9"/>
    <w:rsid w:val="00132F66"/>
    <w:rsid w:val="00145F78"/>
    <w:rsid w:val="001B37BE"/>
    <w:rsid w:val="001B6B5F"/>
    <w:rsid w:val="002006D4"/>
    <w:rsid w:val="0020291E"/>
    <w:rsid w:val="00223978"/>
    <w:rsid w:val="00281D5A"/>
    <w:rsid w:val="002914C5"/>
    <w:rsid w:val="002978B5"/>
    <w:rsid w:val="002D260E"/>
    <w:rsid w:val="002E0BB2"/>
    <w:rsid w:val="00305DC8"/>
    <w:rsid w:val="003B0DC7"/>
    <w:rsid w:val="003D7CE4"/>
    <w:rsid w:val="0040133B"/>
    <w:rsid w:val="00405692"/>
    <w:rsid w:val="00410E41"/>
    <w:rsid w:val="00411A5C"/>
    <w:rsid w:val="00432AE7"/>
    <w:rsid w:val="004431FA"/>
    <w:rsid w:val="00456CC8"/>
    <w:rsid w:val="00465E6D"/>
    <w:rsid w:val="00507A7B"/>
    <w:rsid w:val="005208B4"/>
    <w:rsid w:val="00555B43"/>
    <w:rsid w:val="00566D97"/>
    <w:rsid w:val="005755FA"/>
    <w:rsid w:val="00577831"/>
    <w:rsid w:val="00587F2A"/>
    <w:rsid w:val="00595F73"/>
    <w:rsid w:val="005B463A"/>
    <w:rsid w:val="005D2ED0"/>
    <w:rsid w:val="005D360B"/>
    <w:rsid w:val="005D3C53"/>
    <w:rsid w:val="005D5156"/>
    <w:rsid w:val="005F3747"/>
    <w:rsid w:val="00607F99"/>
    <w:rsid w:val="006628C2"/>
    <w:rsid w:val="00665330"/>
    <w:rsid w:val="00667274"/>
    <w:rsid w:val="006B46BA"/>
    <w:rsid w:val="006C0D3F"/>
    <w:rsid w:val="006E40D9"/>
    <w:rsid w:val="00717087"/>
    <w:rsid w:val="00726A5D"/>
    <w:rsid w:val="00737847"/>
    <w:rsid w:val="00740759"/>
    <w:rsid w:val="007901EC"/>
    <w:rsid w:val="0079552A"/>
    <w:rsid w:val="007A4815"/>
    <w:rsid w:val="007A57C0"/>
    <w:rsid w:val="007D35A4"/>
    <w:rsid w:val="007E4FD4"/>
    <w:rsid w:val="007E7479"/>
    <w:rsid w:val="008046BB"/>
    <w:rsid w:val="00820E18"/>
    <w:rsid w:val="00850F24"/>
    <w:rsid w:val="00897846"/>
    <w:rsid w:val="008A5349"/>
    <w:rsid w:val="008B0C57"/>
    <w:rsid w:val="008C3D89"/>
    <w:rsid w:val="008F489F"/>
    <w:rsid w:val="00900A7C"/>
    <w:rsid w:val="00953864"/>
    <w:rsid w:val="00967854"/>
    <w:rsid w:val="00994DCB"/>
    <w:rsid w:val="009F0596"/>
    <w:rsid w:val="00A06665"/>
    <w:rsid w:val="00A1331F"/>
    <w:rsid w:val="00A51E0B"/>
    <w:rsid w:val="00A767F9"/>
    <w:rsid w:val="00A7721F"/>
    <w:rsid w:val="00A806A5"/>
    <w:rsid w:val="00AC4D12"/>
    <w:rsid w:val="00AD0EED"/>
    <w:rsid w:val="00B05D7C"/>
    <w:rsid w:val="00B417FD"/>
    <w:rsid w:val="00B73362"/>
    <w:rsid w:val="00B8199D"/>
    <w:rsid w:val="00BA491F"/>
    <w:rsid w:val="00BD6B94"/>
    <w:rsid w:val="00BF41AE"/>
    <w:rsid w:val="00BF4670"/>
    <w:rsid w:val="00C06A26"/>
    <w:rsid w:val="00C83C6F"/>
    <w:rsid w:val="00C9694D"/>
    <w:rsid w:val="00CB61B0"/>
    <w:rsid w:val="00CD184D"/>
    <w:rsid w:val="00CE70AF"/>
    <w:rsid w:val="00D25ED0"/>
    <w:rsid w:val="00D71188"/>
    <w:rsid w:val="00D771A2"/>
    <w:rsid w:val="00DB23F9"/>
    <w:rsid w:val="00DD5EEE"/>
    <w:rsid w:val="00DE3F04"/>
    <w:rsid w:val="00DF239D"/>
    <w:rsid w:val="00E4645A"/>
    <w:rsid w:val="00E5589C"/>
    <w:rsid w:val="00E55A25"/>
    <w:rsid w:val="00E7731B"/>
    <w:rsid w:val="00E81081"/>
    <w:rsid w:val="00E93433"/>
    <w:rsid w:val="00E953CB"/>
    <w:rsid w:val="00EB318C"/>
    <w:rsid w:val="00ED1954"/>
    <w:rsid w:val="00EE0B1B"/>
    <w:rsid w:val="00F03C16"/>
    <w:rsid w:val="00F3757B"/>
    <w:rsid w:val="00F8285F"/>
    <w:rsid w:val="00F9742A"/>
    <w:rsid w:val="00FF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9C8D96"/>
  <w15:chartTrackingRefBased/>
  <w15:docId w15:val="{9DE4C3DC-19A1-4B8F-A188-8A533F2EC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Default">
    <w:name w:val="Default"/>
    <w:rsid w:val="005755F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entelstinklelis">
    <w:name w:val="Table Grid"/>
    <w:basedOn w:val="prastojilentel"/>
    <w:uiPriority w:val="39"/>
    <w:rsid w:val="00036F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next w:val="Lentelstinklelis"/>
    <w:uiPriority w:val="39"/>
    <w:rsid w:val="00967854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8C3D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8C3D89"/>
  </w:style>
  <w:style w:type="paragraph" w:styleId="Porat">
    <w:name w:val="footer"/>
    <w:basedOn w:val="prastasis"/>
    <w:link w:val="PoratDiagrama"/>
    <w:uiPriority w:val="99"/>
    <w:unhideWhenUsed/>
    <w:rsid w:val="008C3D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8C3D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240</Words>
  <Characters>1848</Characters>
  <Application>Microsoft Office Word</Application>
  <DocSecurity>0</DocSecurity>
  <Lines>15</Lines>
  <Paragraphs>1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enata</cp:lastModifiedBy>
  <cp:revision>13</cp:revision>
  <dcterms:created xsi:type="dcterms:W3CDTF">2024-02-26T09:53:00Z</dcterms:created>
  <dcterms:modified xsi:type="dcterms:W3CDTF">2025-02-2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7ae6896a0c17516caa067af52841a4a7f6fb3d9a612d3f5c3f0ce7e3b705e7</vt:lpwstr>
  </property>
</Properties>
</file>